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77777777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4239616E" w14:textId="05781FD4" w:rsidR="00042D9E" w:rsidRPr="009C7517" w:rsidRDefault="00CE1925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REGULAR </w:t>
      </w:r>
      <w:r w:rsidR="00AE236E" w:rsidRPr="009C7517">
        <w:rPr>
          <w:rFonts w:ascii="Times New Roman" w:hAnsi="Times New Roman"/>
          <w:b/>
          <w:sz w:val="24"/>
          <w:szCs w:val="24"/>
        </w:rPr>
        <w:t>MEETING</w:t>
      </w:r>
      <w:r w:rsidR="006D046F">
        <w:rPr>
          <w:rFonts w:ascii="Times New Roman" w:hAnsi="Times New Roman"/>
          <w:b/>
          <w:sz w:val="24"/>
          <w:szCs w:val="24"/>
        </w:rPr>
        <w:t xml:space="preserve"> – 7:</w:t>
      </w:r>
      <w:r w:rsidR="0032343F">
        <w:rPr>
          <w:rFonts w:ascii="Times New Roman" w:hAnsi="Times New Roman"/>
          <w:b/>
          <w:sz w:val="24"/>
          <w:szCs w:val="24"/>
        </w:rPr>
        <w:t>00</w:t>
      </w:r>
      <w:r w:rsidR="006D046F">
        <w:rPr>
          <w:rFonts w:ascii="Times New Roman" w:hAnsi="Times New Roman"/>
          <w:b/>
          <w:sz w:val="24"/>
          <w:szCs w:val="24"/>
        </w:rPr>
        <w:t xml:space="preserve"> PM to 8:30 PM</w:t>
      </w:r>
    </w:p>
    <w:p w14:paraId="5F03D64D" w14:textId="05580C44" w:rsidR="000072FB" w:rsidRDefault="00530DC1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PTEMBER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</w:t>
      </w:r>
      <w:r w:rsidR="001D4E5E">
        <w:rPr>
          <w:rFonts w:ascii="Times New Roman" w:hAnsi="Times New Roman"/>
          <w:b/>
          <w:sz w:val="24"/>
          <w:szCs w:val="24"/>
        </w:rPr>
        <w:t>1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3425ADBD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42A51092" w14:textId="77777777" w:rsidR="00AF4798" w:rsidRPr="0029314B" w:rsidRDefault="00B52873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Call to Order</w:t>
      </w:r>
    </w:p>
    <w:p w14:paraId="41558E71" w14:textId="77777777" w:rsidR="00AF4798" w:rsidRPr="0029314B" w:rsidRDefault="00AF4798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Pledge of Allegiance</w:t>
      </w:r>
    </w:p>
    <w:p w14:paraId="7CF47E25" w14:textId="51799BA9" w:rsidR="00B52873" w:rsidRPr="0029314B" w:rsidRDefault="00B52873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Board Roll Call</w:t>
      </w:r>
    </w:p>
    <w:p w14:paraId="3F1B6288" w14:textId="5BE8CCE7" w:rsidR="00B52873" w:rsidRPr="0029314B" w:rsidRDefault="008E79BE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to </w:t>
      </w:r>
      <w:r w:rsidR="004C3AA5" w:rsidRPr="0029314B">
        <w:rPr>
          <w:rFonts w:ascii="Times New Roman" w:hAnsi="Times New Roman"/>
          <w:sz w:val="24"/>
          <w:szCs w:val="24"/>
        </w:rPr>
        <w:t xml:space="preserve">Open </w:t>
      </w:r>
      <w:r w:rsidR="00B52873" w:rsidRPr="0029314B">
        <w:rPr>
          <w:rFonts w:ascii="Times New Roman" w:hAnsi="Times New Roman"/>
          <w:sz w:val="24"/>
          <w:szCs w:val="24"/>
        </w:rPr>
        <w:t xml:space="preserve">the Public Hearing on </w:t>
      </w:r>
      <w:r w:rsidR="00124E18" w:rsidRPr="0029314B">
        <w:rPr>
          <w:rFonts w:ascii="Times New Roman" w:hAnsi="Times New Roman"/>
          <w:sz w:val="24"/>
          <w:szCs w:val="24"/>
        </w:rPr>
        <w:t xml:space="preserve">Draft </w:t>
      </w:r>
      <w:r w:rsidR="00B52873" w:rsidRPr="0029314B">
        <w:rPr>
          <w:rFonts w:ascii="Times New Roman" w:hAnsi="Times New Roman"/>
          <w:sz w:val="24"/>
          <w:szCs w:val="24"/>
        </w:rPr>
        <w:t xml:space="preserve">Local Law No. </w:t>
      </w:r>
      <w:r w:rsidR="00525DB5" w:rsidRPr="0029314B">
        <w:rPr>
          <w:rFonts w:ascii="Times New Roman" w:hAnsi="Times New Roman"/>
          <w:sz w:val="24"/>
          <w:szCs w:val="24"/>
        </w:rPr>
        <w:t>6</w:t>
      </w:r>
      <w:r w:rsidR="00B52873" w:rsidRPr="0029314B">
        <w:rPr>
          <w:rFonts w:ascii="Times New Roman" w:hAnsi="Times New Roman"/>
          <w:sz w:val="24"/>
          <w:szCs w:val="24"/>
        </w:rPr>
        <w:t xml:space="preserve"> of 202</w:t>
      </w:r>
      <w:r w:rsidR="00DA51BF" w:rsidRPr="0029314B">
        <w:rPr>
          <w:rFonts w:ascii="Times New Roman" w:hAnsi="Times New Roman"/>
          <w:sz w:val="24"/>
          <w:szCs w:val="24"/>
        </w:rPr>
        <w:t>2</w:t>
      </w:r>
      <w:r w:rsidR="00B52873" w:rsidRPr="0029314B">
        <w:rPr>
          <w:rFonts w:ascii="Times New Roman" w:hAnsi="Times New Roman"/>
          <w:sz w:val="24"/>
          <w:szCs w:val="24"/>
        </w:rPr>
        <w:t xml:space="preserve"> – </w:t>
      </w:r>
      <w:r w:rsidR="001D4E5E" w:rsidRPr="0029314B">
        <w:rPr>
          <w:rFonts w:ascii="Times New Roman" w:hAnsi="Times New Roman"/>
          <w:sz w:val="24"/>
          <w:szCs w:val="24"/>
        </w:rPr>
        <w:t>Streets and Sidewalks (Utility Poles)</w:t>
      </w:r>
    </w:p>
    <w:p w14:paraId="7E00E530" w14:textId="35ECE3B8" w:rsidR="00B52873" w:rsidRPr="0029314B" w:rsidRDefault="007B2CEC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to </w:t>
      </w:r>
      <w:r w:rsidR="00B52873" w:rsidRPr="0029314B">
        <w:rPr>
          <w:rFonts w:ascii="Times New Roman" w:hAnsi="Times New Roman"/>
          <w:sz w:val="24"/>
          <w:szCs w:val="24"/>
        </w:rPr>
        <w:t>Continue the Public Hearing</w:t>
      </w:r>
      <w:r>
        <w:rPr>
          <w:rFonts w:ascii="Times New Roman" w:hAnsi="Times New Roman"/>
          <w:sz w:val="24"/>
          <w:szCs w:val="24"/>
        </w:rPr>
        <w:t xml:space="preserve"> on October 19, 2022 at 7:00 pm</w:t>
      </w:r>
      <w:r w:rsidR="003B6E59">
        <w:rPr>
          <w:rFonts w:ascii="Times New Roman" w:hAnsi="Times New Roman"/>
          <w:sz w:val="24"/>
          <w:szCs w:val="24"/>
        </w:rPr>
        <w:t xml:space="preserve">, or </w:t>
      </w:r>
      <w:r w:rsidR="008E79BE">
        <w:rPr>
          <w:rFonts w:ascii="Times New Roman" w:hAnsi="Times New Roman"/>
          <w:sz w:val="24"/>
          <w:szCs w:val="24"/>
        </w:rPr>
        <w:t>c</w:t>
      </w:r>
      <w:r w:rsidR="00ED11FC">
        <w:rPr>
          <w:rFonts w:ascii="Times New Roman" w:hAnsi="Times New Roman"/>
          <w:sz w:val="24"/>
          <w:szCs w:val="24"/>
        </w:rPr>
        <w:t>lose.</w:t>
      </w:r>
    </w:p>
    <w:p w14:paraId="59464EEA" w14:textId="7EB34532" w:rsidR="00CE1925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Mayor’s Comments</w:t>
      </w:r>
      <w:r w:rsidR="00A334A9">
        <w:rPr>
          <w:rFonts w:ascii="Times New Roman" w:hAnsi="Times New Roman"/>
          <w:sz w:val="24"/>
          <w:szCs w:val="24"/>
        </w:rPr>
        <w:t xml:space="preserve"> – Update From The State Governor Regarding Meeting Regulations</w:t>
      </w:r>
    </w:p>
    <w:p w14:paraId="019DE5D6" w14:textId="4B2840AF" w:rsidR="00CE7D96" w:rsidRPr="0029314B" w:rsidRDefault="00CE1925" w:rsidP="00123848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Reports</w:t>
      </w:r>
      <w:r w:rsidR="002A2071">
        <w:rPr>
          <w:rFonts w:ascii="Times New Roman" w:hAnsi="Times New Roman"/>
          <w:sz w:val="24"/>
          <w:szCs w:val="24"/>
        </w:rPr>
        <w:br/>
      </w:r>
    </w:p>
    <w:p w14:paraId="190C8342" w14:textId="62466458" w:rsidR="00A5739C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Public Comments </w:t>
      </w:r>
      <w:r w:rsidR="008B06FE" w:rsidRPr="0029314B">
        <w:rPr>
          <w:rFonts w:ascii="Times New Roman" w:hAnsi="Times New Roman"/>
          <w:sz w:val="24"/>
          <w:szCs w:val="24"/>
        </w:rPr>
        <w:t xml:space="preserve">– </w:t>
      </w:r>
      <w:r w:rsidRPr="0029314B">
        <w:rPr>
          <w:rFonts w:ascii="Times New Roman" w:hAnsi="Times New Roman"/>
          <w:sz w:val="24"/>
          <w:szCs w:val="24"/>
        </w:rPr>
        <w:t xml:space="preserve">Two </w:t>
      </w:r>
      <w:r w:rsidR="008B06FE" w:rsidRPr="0029314B">
        <w:rPr>
          <w:rFonts w:ascii="Times New Roman" w:hAnsi="Times New Roman"/>
          <w:sz w:val="24"/>
          <w:szCs w:val="24"/>
        </w:rPr>
        <w:t>Minutes Per Person On Agenda Items Only</w:t>
      </w:r>
      <w:r w:rsidR="002A2071">
        <w:rPr>
          <w:rFonts w:ascii="Times New Roman" w:hAnsi="Times New Roman"/>
          <w:sz w:val="24"/>
          <w:szCs w:val="24"/>
        </w:rPr>
        <w:br/>
      </w:r>
    </w:p>
    <w:p w14:paraId="4D351725" w14:textId="41827E2D" w:rsidR="00143DB4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Consent Agenda</w:t>
      </w:r>
    </w:p>
    <w:p w14:paraId="5C8D7ADB" w14:textId="66469391" w:rsidR="0029314B" w:rsidRDefault="00CE1925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Add </w:t>
      </w:r>
      <w:r w:rsidR="008B06FE" w:rsidRPr="0029314B">
        <w:rPr>
          <w:rFonts w:ascii="Times New Roman" w:hAnsi="Times New Roman"/>
          <w:sz w:val="24"/>
          <w:szCs w:val="24"/>
        </w:rPr>
        <w:t>All Written Reports To The Permanent Record</w:t>
      </w:r>
    </w:p>
    <w:p w14:paraId="091C388A" w14:textId="77777777" w:rsidR="00576640" w:rsidRDefault="0029314B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rove </w:t>
      </w:r>
      <w:r w:rsidRPr="0029314B">
        <w:rPr>
          <w:rFonts w:ascii="Times New Roman" w:hAnsi="Times New Roman"/>
          <w:sz w:val="24"/>
          <w:szCs w:val="24"/>
        </w:rPr>
        <w:t xml:space="preserve">Minutes </w:t>
      </w:r>
      <w:r w:rsidR="008B06FE" w:rsidRPr="0029314B">
        <w:rPr>
          <w:rFonts w:ascii="Times New Roman" w:hAnsi="Times New Roman"/>
          <w:sz w:val="24"/>
          <w:szCs w:val="24"/>
        </w:rPr>
        <w:t xml:space="preserve">From </w:t>
      </w:r>
      <w:r w:rsidRPr="0029314B">
        <w:rPr>
          <w:rFonts w:ascii="Times New Roman" w:hAnsi="Times New Roman"/>
          <w:sz w:val="24"/>
          <w:szCs w:val="24"/>
        </w:rPr>
        <w:t xml:space="preserve">August </w:t>
      </w:r>
      <w:r w:rsidR="008B06FE" w:rsidRPr="0029314B">
        <w:rPr>
          <w:rFonts w:ascii="Times New Roman" w:hAnsi="Times New Roman"/>
          <w:sz w:val="24"/>
          <w:szCs w:val="24"/>
        </w:rPr>
        <w:t>17 (</w:t>
      </w:r>
      <w:r w:rsidRPr="0029314B">
        <w:rPr>
          <w:rFonts w:ascii="Times New Roman" w:hAnsi="Times New Roman"/>
          <w:sz w:val="24"/>
          <w:szCs w:val="24"/>
        </w:rPr>
        <w:t>Regular Meeting</w:t>
      </w:r>
      <w:r w:rsidR="008B06FE" w:rsidRPr="0029314B">
        <w:rPr>
          <w:rFonts w:ascii="Times New Roman" w:hAnsi="Times New Roman"/>
          <w:sz w:val="24"/>
          <w:szCs w:val="24"/>
        </w:rPr>
        <w:t xml:space="preserve">) And </w:t>
      </w:r>
      <w:r w:rsidRPr="0029314B">
        <w:rPr>
          <w:rFonts w:ascii="Times New Roman" w:hAnsi="Times New Roman"/>
          <w:sz w:val="24"/>
          <w:szCs w:val="24"/>
        </w:rPr>
        <w:t xml:space="preserve">September </w:t>
      </w:r>
      <w:r w:rsidR="008B06FE" w:rsidRPr="0029314B">
        <w:rPr>
          <w:rFonts w:ascii="Times New Roman" w:hAnsi="Times New Roman"/>
          <w:sz w:val="24"/>
          <w:szCs w:val="24"/>
        </w:rPr>
        <w:t>8 (</w:t>
      </w:r>
      <w:r w:rsidRPr="0029314B">
        <w:rPr>
          <w:rFonts w:ascii="Times New Roman" w:hAnsi="Times New Roman"/>
          <w:sz w:val="24"/>
          <w:szCs w:val="24"/>
        </w:rPr>
        <w:t>Special Meeting</w:t>
      </w:r>
      <w:r w:rsidR="008B06FE" w:rsidRPr="0029314B">
        <w:rPr>
          <w:rFonts w:ascii="Times New Roman" w:hAnsi="Times New Roman"/>
          <w:sz w:val="24"/>
          <w:szCs w:val="24"/>
        </w:rPr>
        <w:t>)</w:t>
      </w:r>
      <w:r w:rsidR="00576640">
        <w:rPr>
          <w:rFonts w:ascii="Times New Roman" w:hAnsi="Times New Roman"/>
          <w:sz w:val="24"/>
          <w:szCs w:val="24"/>
        </w:rPr>
        <w:t xml:space="preserve"> </w:t>
      </w:r>
    </w:p>
    <w:p w14:paraId="69A32CC1" w14:textId="66F2F150" w:rsidR="003B24DA" w:rsidRDefault="006C6364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Authorize Clerk Doherty </w:t>
      </w:r>
      <w:r w:rsidR="008B06FE" w:rsidRPr="0029314B">
        <w:rPr>
          <w:rFonts w:ascii="Times New Roman" w:hAnsi="Times New Roman"/>
          <w:sz w:val="24"/>
          <w:szCs w:val="24"/>
        </w:rPr>
        <w:t xml:space="preserve">To </w:t>
      </w:r>
      <w:r w:rsidR="009131FF">
        <w:rPr>
          <w:rFonts w:ascii="Times New Roman" w:hAnsi="Times New Roman"/>
          <w:sz w:val="24"/>
          <w:szCs w:val="24"/>
        </w:rPr>
        <w:t xml:space="preserve">Dispose Of  </w:t>
      </w:r>
      <w:r w:rsidR="008B06FE" w:rsidRPr="0029314B">
        <w:rPr>
          <w:rFonts w:ascii="Times New Roman" w:hAnsi="Times New Roman"/>
          <w:sz w:val="24"/>
          <w:szCs w:val="24"/>
        </w:rPr>
        <w:t>Old Overhead Projector, Printer And Printer Tray, And Two Envelope Sealers That Are No Longer Used</w:t>
      </w:r>
    </w:p>
    <w:p w14:paraId="6C26783B" w14:textId="5C930A37" w:rsidR="008B06FE" w:rsidRDefault="008B06FE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e Fish Stocking Of The Wee Wah Lake</w:t>
      </w:r>
      <w:r w:rsidR="00143982">
        <w:rPr>
          <w:rFonts w:ascii="Times New Roman" w:hAnsi="Times New Roman"/>
          <w:sz w:val="24"/>
          <w:szCs w:val="24"/>
        </w:rPr>
        <w:t xml:space="preserve"> </w:t>
      </w:r>
    </w:p>
    <w:p w14:paraId="6528EFDF" w14:textId="1772670D" w:rsidR="00CF0201" w:rsidRPr="00CF0201" w:rsidRDefault="00CF0201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CF0201">
        <w:rPr>
          <w:rFonts w:ascii="Times New Roman" w:hAnsi="Times New Roman"/>
          <w:sz w:val="24"/>
          <w:szCs w:val="24"/>
        </w:rPr>
        <w:t xml:space="preserve">Resignation of PT PO </w:t>
      </w:r>
      <w:r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Bob Mainolfi </w:t>
      </w:r>
    </w:p>
    <w:p w14:paraId="1DFB705A" w14:textId="21085658" w:rsidR="00687D1C" w:rsidRPr="00817B37" w:rsidRDefault="00817B37" w:rsidP="00DD2A58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A</w:t>
      </w:r>
      <w:r w:rsidR="003B24DA" w:rsidRPr="00817B37">
        <w:rPr>
          <w:rFonts w:ascii="Times New Roman" w:hAnsi="Times New Roman"/>
          <w:sz w:val="24"/>
          <w:szCs w:val="24"/>
        </w:rPr>
        <w:t xml:space="preserve">pproving Consent Agenda </w:t>
      </w:r>
      <w:r w:rsidR="009131FF">
        <w:rPr>
          <w:rFonts w:ascii="Times New Roman" w:hAnsi="Times New Roman"/>
          <w:sz w:val="24"/>
          <w:szCs w:val="24"/>
        </w:rPr>
        <w:t>Items a</w:t>
      </w:r>
      <w:r w:rsidR="00CF0201">
        <w:rPr>
          <w:rFonts w:ascii="Times New Roman" w:hAnsi="Times New Roman"/>
          <w:sz w:val="24"/>
          <w:szCs w:val="24"/>
        </w:rPr>
        <w:t>-e</w:t>
      </w:r>
      <w:r w:rsidR="002A2071">
        <w:rPr>
          <w:rFonts w:ascii="Times New Roman" w:hAnsi="Times New Roman"/>
          <w:sz w:val="24"/>
          <w:szCs w:val="24"/>
        </w:rPr>
        <w:br/>
      </w:r>
    </w:p>
    <w:p w14:paraId="65469557" w14:textId="43833E5B" w:rsidR="002A65CC" w:rsidRPr="00817B37" w:rsidRDefault="003A4058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Old Business</w:t>
      </w:r>
      <w:r w:rsidR="008C185B" w:rsidRPr="00817B37">
        <w:rPr>
          <w:rFonts w:ascii="Times New Roman" w:hAnsi="Times New Roman"/>
          <w:sz w:val="24"/>
          <w:szCs w:val="24"/>
        </w:rPr>
        <w:t xml:space="preserve"> </w:t>
      </w:r>
    </w:p>
    <w:p w14:paraId="79C71B3F" w14:textId="2A3AB654" w:rsidR="003A4058" w:rsidRDefault="00AF4798" w:rsidP="00817B37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Resolution to Approve Draft Local Law No. 6 – Stree</w:t>
      </w:r>
      <w:r w:rsidR="00817B37" w:rsidRPr="00817B37">
        <w:rPr>
          <w:rFonts w:ascii="Times New Roman" w:hAnsi="Times New Roman"/>
          <w:sz w:val="24"/>
          <w:szCs w:val="24"/>
        </w:rPr>
        <w:t>t</w:t>
      </w:r>
      <w:r w:rsidR="00817B37">
        <w:rPr>
          <w:rFonts w:ascii="Times New Roman" w:hAnsi="Times New Roman"/>
          <w:sz w:val="24"/>
          <w:szCs w:val="24"/>
        </w:rPr>
        <w:t>s and Sidewalks (Utility Poles)</w:t>
      </w:r>
    </w:p>
    <w:p w14:paraId="3FBBC310" w14:textId="77777777" w:rsidR="001911D6" w:rsidRPr="001911D6" w:rsidRDefault="00576640" w:rsidP="00817B37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For New Signag</w:t>
      </w:r>
      <w:r w:rsidRPr="003B6E59">
        <w:rPr>
          <w:rFonts w:ascii="Times New Roman" w:hAnsi="Times New Roman"/>
          <w:sz w:val="24"/>
          <w:szCs w:val="24"/>
        </w:rPr>
        <w:t xml:space="preserve">e </w:t>
      </w:r>
      <w:r w:rsidR="003B6E59" w:rsidRPr="003B6E59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n Clubhouse Road</w:t>
      </w:r>
    </w:p>
    <w:p w14:paraId="29717DF2" w14:textId="5B5B4018" w:rsidR="00576640" w:rsidRDefault="001911D6" w:rsidP="00817B37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Authorizing </w:t>
      </w:r>
      <w:r w:rsidRPr="00A574AF">
        <w:rPr>
          <w:rFonts w:ascii="Times New Roman" w:hAnsi="Times New Roman"/>
          <w:sz w:val="24"/>
          <w:szCs w:val="24"/>
        </w:rPr>
        <w:t>Mapping of the Village's Storm Water piping system</w:t>
      </w:r>
      <w:r w:rsidR="002A2071">
        <w:rPr>
          <w:rFonts w:ascii="Times New Roman" w:hAnsi="Times New Roman"/>
          <w:sz w:val="24"/>
          <w:szCs w:val="24"/>
        </w:rPr>
        <w:br/>
      </w:r>
    </w:p>
    <w:p w14:paraId="000242E5" w14:textId="077D1372" w:rsidR="00817B37" w:rsidRPr="00817B37" w:rsidRDefault="00817B37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New Business</w:t>
      </w:r>
    </w:p>
    <w:p w14:paraId="224B5509" w14:textId="28D9ABCB" w:rsidR="00A574AF" w:rsidRDefault="00FD27FD" w:rsidP="00817B37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) </w:t>
      </w:r>
      <w:r w:rsidRPr="00817B37">
        <w:rPr>
          <w:rFonts w:ascii="Times New Roman" w:hAnsi="Times New Roman"/>
          <w:sz w:val="24"/>
          <w:szCs w:val="24"/>
        </w:rPr>
        <w:t xml:space="preserve">Discuss </w:t>
      </w:r>
      <w:r>
        <w:rPr>
          <w:rFonts w:ascii="Times New Roman" w:hAnsi="Times New Roman"/>
          <w:sz w:val="24"/>
          <w:szCs w:val="24"/>
        </w:rPr>
        <w:t>C</w:t>
      </w:r>
      <w:r w:rsidRPr="00817B37">
        <w:rPr>
          <w:rFonts w:ascii="Times New Roman" w:hAnsi="Times New Roman"/>
          <w:sz w:val="24"/>
          <w:szCs w:val="24"/>
        </w:rPr>
        <w:t>andidates for Planning Board and Architectural Review Board</w:t>
      </w:r>
      <w:r>
        <w:rPr>
          <w:rFonts w:ascii="Times New Roman" w:hAnsi="Times New Roman"/>
          <w:sz w:val="24"/>
          <w:szCs w:val="24"/>
        </w:rPr>
        <w:t xml:space="preserve">, and 2) Resolution to make an appointment to the Planning Board </w:t>
      </w:r>
      <w:r w:rsidR="00F467F9">
        <w:rPr>
          <w:rFonts w:ascii="Times New Roman" w:hAnsi="Times New Roman"/>
          <w:sz w:val="24"/>
          <w:szCs w:val="24"/>
        </w:rPr>
        <w:t>with Conditions</w:t>
      </w:r>
      <w:r w:rsidR="002621E1">
        <w:rPr>
          <w:rFonts w:ascii="Times New Roman" w:hAnsi="Times New Roman"/>
          <w:sz w:val="24"/>
          <w:szCs w:val="24"/>
        </w:rPr>
        <w:t xml:space="preserve"> (Must Set Term)</w:t>
      </w:r>
    </w:p>
    <w:p w14:paraId="518B31B9" w14:textId="3FF22F2B" w:rsidR="00A574AF" w:rsidRDefault="00143982" w:rsidP="00A574AF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Approving Delanner </w:t>
      </w:r>
      <w:r w:rsidR="00A574AF" w:rsidRPr="00817B37">
        <w:rPr>
          <w:rFonts w:ascii="Times New Roman" w:hAnsi="Times New Roman"/>
          <w:sz w:val="24"/>
          <w:szCs w:val="24"/>
        </w:rPr>
        <w:t>Application for New Driveway</w:t>
      </w:r>
      <w:r w:rsidR="00F467F9">
        <w:rPr>
          <w:rFonts w:ascii="Times New Roman" w:hAnsi="Times New Roman"/>
          <w:sz w:val="24"/>
          <w:szCs w:val="24"/>
        </w:rPr>
        <w:t xml:space="preserve"> with Conditions</w:t>
      </w:r>
      <w:r>
        <w:rPr>
          <w:rFonts w:ascii="Times New Roman" w:hAnsi="Times New Roman"/>
          <w:sz w:val="24"/>
          <w:szCs w:val="24"/>
        </w:rPr>
        <w:t xml:space="preserve"> (BZA, PB</w:t>
      </w:r>
      <w:r w:rsidR="002621E1">
        <w:rPr>
          <w:rFonts w:ascii="Times New Roman" w:hAnsi="Times New Roman"/>
          <w:sz w:val="24"/>
          <w:szCs w:val="24"/>
        </w:rPr>
        <w:t>,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or BAR Approval)</w:t>
      </w:r>
    </w:p>
    <w:p w14:paraId="49AB8323" w14:textId="77777777" w:rsidR="00A574AF" w:rsidRDefault="00A574AF" w:rsidP="00A574AF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award bids for 1) new cedar roof for the Lodge, and 2) air conditioning for the Lodge</w:t>
      </w:r>
    </w:p>
    <w:p w14:paraId="20E75F0A" w14:textId="3CDE07BD" w:rsidR="00F71466" w:rsidRDefault="009F6327" w:rsidP="001911D6">
      <w:pPr>
        <w:pStyle w:val="ListParagraph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br/>
      </w:r>
      <w:r>
        <w:rPr>
          <w:rFonts w:ascii="Times New Roman" w:hAnsi="Times New Roman"/>
          <w:sz w:val="24"/>
          <w:szCs w:val="24"/>
        </w:rPr>
        <w:br/>
      </w:r>
    </w:p>
    <w:p w14:paraId="31D69692" w14:textId="0B84EDB6" w:rsidR="009F6327" w:rsidRDefault="009F6327" w:rsidP="00510D7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Approve Option 2 of Village Water Pipe Replacement in Tuxedo on Mountain Road</w:t>
      </w:r>
    </w:p>
    <w:p w14:paraId="4B55EDF2" w14:textId="77777777" w:rsidR="00143982" w:rsidRDefault="005A7283" w:rsidP="007665E3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9F6327">
        <w:rPr>
          <w:rFonts w:ascii="Times New Roman" w:hAnsi="Times New Roman"/>
          <w:sz w:val="24"/>
          <w:szCs w:val="24"/>
        </w:rPr>
        <w:t>Resolution for Post-Issuance Compliance Policies</w:t>
      </w:r>
    </w:p>
    <w:p w14:paraId="557171CB" w14:textId="5CC4ECBA" w:rsidR="00195433" w:rsidRPr="009F6327" w:rsidRDefault="00143982" w:rsidP="007665E3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Approving Adding One Additional Garage Unit to the Village Rental Inventory</w:t>
      </w:r>
      <w:r w:rsidR="005A7283" w:rsidRPr="009F632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th Conditions (Rate)</w:t>
      </w:r>
      <w:r w:rsidR="005A7283" w:rsidRPr="009F6327">
        <w:rPr>
          <w:rFonts w:ascii="Times New Roman" w:hAnsi="Times New Roman"/>
          <w:sz w:val="24"/>
          <w:szCs w:val="24"/>
        </w:rPr>
        <w:t xml:space="preserve"> </w:t>
      </w:r>
    </w:p>
    <w:p w14:paraId="059C2AA2" w14:textId="51CC8817" w:rsidR="005A7283" w:rsidRPr="00817B37" w:rsidRDefault="00F467F9" w:rsidP="00817B37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Authorizing Artist to Paint Inside the Park for a Special Event</w:t>
      </w:r>
      <w:r w:rsidR="00143982">
        <w:rPr>
          <w:rFonts w:ascii="Times New Roman" w:hAnsi="Times New Roman"/>
          <w:sz w:val="24"/>
          <w:szCs w:val="24"/>
        </w:rPr>
        <w:t xml:space="preserve"> with Conditions (Locations and Homeowner Approval)</w:t>
      </w:r>
    </w:p>
    <w:p w14:paraId="5B853808" w14:textId="153D7877" w:rsidR="00AF4798" w:rsidRDefault="00AF4798" w:rsidP="00FD27FD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14:paraId="139C909D" w14:textId="77777777" w:rsidR="008B06FE" w:rsidRDefault="004161F3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Budget Transfers</w:t>
      </w:r>
    </w:p>
    <w:p w14:paraId="21BC2D72" w14:textId="18F61158" w:rsidR="002A2071" w:rsidRDefault="00F06E6A" w:rsidP="00FE1853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A2071">
        <w:rPr>
          <w:rFonts w:ascii="Times New Roman" w:hAnsi="Times New Roman"/>
          <w:sz w:val="24"/>
          <w:szCs w:val="24"/>
        </w:rPr>
        <w:t>Executive Session</w:t>
      </w:r>
      <w:r w:rsidR="00980377" w:rsidRPr="002A2071">
        <w:rPr>
          <w:rFonts w:ascii="Times New Roman" w:hAnsi="Times New Roman"/>
          <w:sz w:val="24"/>
          <w:szCs w:val="24"/>
        </w:rPr>
        <w:t xml:space="preserve"> </w:t>
      </w:r>
      <w:r w:rsidR="00895720" w:rsidRPr="002A2071">
        <w:rPr>
          <w:rFonts w:ascii="Times New Roman" w:hAnsi="Times New Roman"/>
          <w:sz w:val="24"/>
          <w:szCs w:val="24"/>
        </w:rPr>
        <w:t>to</w:t>
      </w:r>
      <w:r w:rsidR="00576640" w:rsidRPr="002A2071">
        <w:rPr>
          <w:rFonts w:ascii="Times New Roman" w:hAnsi="Times New Roman"/>
          <w:sz w:val="24"/>
          <w:szCs w:val="24"/>
        </w:rPr>
        <w:t xml:space="preserve"> Discuss Legal Matters</w:t>
      </w:r>
      <w:r w:rsidR="003D1C0F">
        <w:rPr>
          <w:rFonts w:ascii="Times New Roman" w:hAnsi="Times New Roman"/>
          <w:sz w:val="24"/>
          <w:szCs w:val="24"/>
        </w:rPr>
        <w:t xml:space="preserve"> and a Particular Village Employee</w:t>
      </w:r>
    </w:p>
    <w:p w14:paraId="69A11819" w14:textId="77777777" w:rsidR="00A574AF" w:rsidRDefault="00083809" w:rsidP="00FE1853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A2071">
        <w:rPr>
          <w:rFonts w:ascii="Times New Roman" w:hAnsi="Times New Roman"/>
          <w:sz w:val="24"/>
          <w:szCs w:val="24"/>
        </w:rPr>
        <w:t>Adjournment</w:t>
      </w:r>
    </w:p>
    <w:p w14:paraId="57B4BE45" w14:textId="77777777" w:rsidR="00A574AF" w:rsidRDefault="00A574AF" w:rsidP="00A574AF">
      <w:pPr>
        <w:rPr>
          <w:rFonts w:ascii="Times New Roman" w:hAnsi="Times New Roman"/>
          <w:sz w:val="24"/>
          <w:szCs w:val="24"/>
        </w:rPr>
      </w:pPr>
    </w:p>
    <w:p w14:paraId="4BF43D20" w14:textId="77777777" w:rsidR="00A574AF" w:rsidRDefault="00A574AF" w:rsidP="00A574AF">
      <w:pPr>
        <w:rPr>
          <w:rFonts w:ascii="Times New Roman" w:hAnsi="Times New Roman"/>
          <w:sz w:val="24"/>
          <w:szCs w:val="24"/>
        </w:rPr>
      </w:pPr>
    </w:p>
    <w:p w14:paraId="73D9C937" w14:textId="77777777" w:rsidR="00A574AF" w:rsidRDefault="00A574AF" w:rsidP="00A574AF">
      <w:pPr>
        <w:rPr>
          <w:rFonts w:ascii="Times New Roman" w:hAnsi="Times New Roman"/>
          <w:sz w:val="24"/>
          <w:szCs w:val="24"/>
        </w:rPr>
      </w:pPr>
    </w:p>
    <w:p w14:paraId="1C9903AE" w14:textId="199FE812" w:rsidR="006D489E" w:rsidRDefault="006D489E" w:rsidP="006D489E">
      <w:pPr>
        <w:rPr>
          <w:rFonts w:ascii="Times New Roman" w:hAnsi="Times New Roman"/>
          <w:sz w:val="24"/>
          <w:szCs w:val="24"/>
        </w:rPr>
      </w:pPr>
    </w:p>
    <w:p w14:paraId="2696BA74" w14:textId="7F7BCBA7" w:rsidR="006D489E" w:rsidRDefault="006D489E" w:rsidP="006D489E">
      <w:pPr>
        <w:rPr>
          <w:rFonts w:ascii="Times New Roman" w:hAnsi="Times New Roman"/>
          <w:sz w:val="24"/>
          <w:szCs w:val="24"/>
        </w:rPr>
      </w:pPr>
    </w:p>
    <w:sectPr w:rsidR="006D489E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3BFF82" w14:textId="77777777" w:rsidR="00BC0908" w:rsidRDefault="00BC0908">
      <w:r>
        <w:separator/>
      </w:r>
    </w:p>
  </w:endnote>
  <w:endnote w:type="continuationSeparator" w:id="0">
    <w:p w14:paraId="1ABD4711" w14:textId="77777777" w:rsidR="00BC0908" w:rsidRDefault="00BC0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D67637" w14:textId="77777777" w:rsidR="00BC0908" w:rsidRDefault="00BC0908">
      <w:r>
        <w:separator/>
      </w:r>
    </w:p>
  </w:footnote>
  <w:footnote w:type="continuationSeparator" w:id="0">
    <w:p w14:paraId="36B299A6" w14:textId="77777777" w:rsidR="00BC0908" w:rsidRDefault="00BC09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Ca9QEAAMU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2F4"/>
    <w:multiLevelType w:val="hybridMultilevel"/>
    <w:tmpl w:val="499404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312760"/>
    <w:multiLevelType w:val="hybridMultilevel"/>
    <w:tmpl w:val="858AA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1E471E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BC72E0"/>
    <w:multiLevelType w:val="hybridMultilevel"/>
    <w:tmpl w:val="7FB014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CA4565"/>
    <w:multiLevelType w:val="hybridMultilevel"/>
    <w:tmpl w:val="574C9784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70A90"/>
    <w:multiLevelType w:val="hybridMultilevel"/>
    <w:tmpl w:val="C4AC74B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7A6733"/>
    <w:multiLevelType w:val="hybridMultilevel"/>
    <w:tmpl w:val="69F4196A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D01F02"/>
    <w:multiLevelType w:val="hybridMultilevel"/>
    <w:tmpl w:val="2076C4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3285B"/>
    <w:multiLevelType w:val="hybridMultilevel"/>
    <w:tmpl w:val="B888D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6869DB"/>
    <w:multiLevelType w:val="hybridMultilevel"/>
    <w:tmpl w:val="7D408A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3183C4A"/>
    <w:multiLevelType w:val="hybridMultilevel"/>
    <w:tmpl w:val="0380A658"/>
    <w:lvl w:ilvl="0" w:tplc="7E46C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312E9C"/>
    <w:multiLevelType w:val="hybridMultilevel"/>
    <w:tmpl w:val="AF6C5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9E5930"/>
    <w:multiLevelType w:val="hybridMultilevel"/>
    <w:tmpl w:val="4DE0E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18"/>
  </w:num>
  <w:num w:numId="4">
    <w:abstractNumId w:val="11"/>
  </w:num>
  <w:num w:numId="5">
    <w:abstractNumId w:val="15"/>
  </w:num>
  <w:num w:numId="6">
    <w:abstractNumId w:val="26"/>
  </w:num>
  <w:num w:numId="7">
    <w:abstractNumId w:val="22"/>
  </w:num>
  <w:num w:numId="8">
    <w:abstractNumId w:val="7"/>
  </w:num>
  <w:num w:numId="9">
    <w:abstractNumId w:val="16"/>
  </w:num>
  <w:num w:numId="10">
    <w:abstractNumId w:val="14"/>
  </w:num>
  <w:num w:numId="11">
    <w:abstractNumId w:val="23"/>
  </w:num>
  <w:num w:numId="12">
    <w:abstractNumId w:val="2"/>
  </w:num>
  <w:num w:numId="13">
    <w:abstractNumId w:val="34"/>
  </w:num>
  <w:num w:numId="14">
    <w:abstractNumId w:val="9"/>
  </w:num>
  <w:num w:numId="15">
    <w:abstractNumId w:val="32"/>
  </w:num>
  <w:num w:numId="16">
    <w:abstractNumId w:val="29"/>
  </w:num>
  <w:num w:numId="17">
    <w:abstractNumId w:val="33"/>
  </w:num>
  <w:num w:numId="18">
    <w:abstractNumId w:val="35"/>
  </w:num>
  <w:num w:numId="19">
    <w:abstractNumId w:val="6"/>
  </w:num>
  <w:num w:numId="20">
    <w:abstractNumId w:val="20"/>
  </w:num>
  <w:num w:numId="21">
    <w:abstractNumId w:val="28"/>
  </w:num>
  <w:num w:numId="22">
    <w:abstractNumId w:val="38"/>
  </w:num>
  <w:num w:numId="23">
    <w:abstractNumId w:val="0"/>
  </w:num>
  <w:num w:numId="24">
    <w:abstractNumId w:val="4"/>
  </w:num>
  <w:num w:numId="25">
    <w:abstractNumId w:val="25"/>
  </w:num>
  <w:num w:numId="26">
    <w:abstractNumId w:val="39"/>
  </w:num>
  <w:num w:numId="27">
    <w:abstractNumId w:val="19"/>
  </w:num>
  <w:num w:numId="28">
    <w:abstractNumId w:val="12"/>
  </w:num>
  <w:num w:numId="29">
    <w:abstractNumId w:val="3"/>
  </w:num>
  <w:num w:numId="30">
    <w:abstractNumId w:val="24"/>
  </w:num>
  <w:num w:numId="31">
    <w:abstractNumId w:val="10"/>
  </w:num>
  <w:num w:numId="32">
    <w:abstractNumId w:val="13"/>
  </w:num>
  <w:num w:numId="33">
    <w:abstractNumId w:val="36"/>
  </w:num>
  <w:num w:numId="34">
    <w:abstractNumId w:val="31"/>
  </w:num>
  <w:num w:numId="35">
    <w:abstractNumId w:val="40"/>
  </w:num>
  <w:num w:numId="36">
    <w:abstractNumId w:val="27"/>
  </w:num>
  <w:num w:numId="37">
    <w:abstractNumId w:val="37"/>
  </w:num>
  <w:num w:numId="38">
    <w:abstractNumId w:val="17"/>
  </w:num>
  <w:num w:numId="39">
    <w:abstractNumId w:val="8"/>
  </w:num>
  <w:num w:numId="40">
    <w:abstractNumId w:val="30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NakFALhXe90tAAAA"/>
  </w:docVars>
  <w:rsids>
    <w:rsidRoot w:val="00335AE7"/>
    <w:rsid w:val="00001660"/>
    <w:rsid w:val="00001894"/>
    <w:rsid w:val="0000380E"/>
    <w:rsid w:val="000072FB"/>
    <w:rsid w:val="000127C3"/>
    <w:rsid w:val="000200F3"/>
    <w:rsid w:val="00026911"/>
    <w:rsid w:val="00033F89"/>
    <w:rsid w:val="00040A2D"/>
    <w:rsid w:val="00042D9E"/>
    <w:rsid w:val="0004449D"/>
    <w:rsid w:val="00045009"/>
    <w:rsid w:val="000513CE"/>
    <w:rsid w:val="0005799D"/>
    <w:rsid w:val="00064720"/>
    <w:rsid w:val="00067F6B"/>
    <w:rsid w:val="00071F56"/>
    <w:rsid w:val="00072733"/>
    <w:rsid w:val="00083809"/>
    <w:rsid w:val="00083F87"/>
    <w:rsid w:val="000850AA"/>
    <w:rsid w:val="00090F20"/>
    <w:rsid w:val="000976D5"/>
    <w:rsid w:val="000A0791"/>
    <w:rsid w:val="000A188B"/>
    <w:rsid w:val="000A4D92"/>
    <w:rsid w:val="000A55BB"/>
    <w:rsid w:val="000B0A18"/>
    <w:rsid w:val="000B0CD0"/>
    <w:rsid w:val="000B13F1"/>
    <w:rsid w:val="000C2523"/>
    <w:rsid w:val="000C296D"/>
    <w:rsid w:val="000C299B"/>
    <w:rsid w:val="000C6962"/>
    <w:rsid w:val="000D3DFF"/>
    <w:rsid w:val="000D4111"/>
    <w:rsid w:val="000E06D7"/>
    <w:rsid w:val="000E4461"/>
    <w:rsid w:val="000F4778"/>
    <w:rsid w:val="00102680"/>
    <w:rsid w:val="001130E3"/>
    <w:rsid w:val="00124E18"/>
    <w:rsid w:val="0014017F"/>
    <w:rsid w:val="00141C55"/>
    <w:rsid w:val="00143982"/>
    <w:rsid w:val="001439BC"/>
    <w:rsid w:val="00143DB4"/>
    <w:rsid w:val="00145B50"/>
    <w:rsid w:val="00160093"/>
    <w:rsid w:val="00167B4F"/>
    <w:rsid w:val="00170B78"/>
    <w:rsid w:val="001725BD"/>
    <w:rsid w:val="0017628D"/>
    <w:rsid w:val="00176FEE"/>
    <w:rsid w:val="00180E56"/>
    <w:rsid w:val="00181EDE"/>
    <w:rsid w:val="00183315"/>
    <w:rsid w:val="001911D6"/>
    <w:rsid w:val="00195433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4E5E"/>
    <w:rsid w:val="001D79B2"/>
    <w:rsid w:val="001E5E0C"/>
    <w:rsid w:val="001F665F"/>
    <w:rsid w:val="00202548"/>
    <w:rsid w:val="002030DC"/>
    <w:rsid w:val="00206369"/>
    <w:rsid w:val="00212326"/>
    <w:rsid w:val="00213088"/>
    <w:rsid w:val="00213EA6"/>
    <w:rsid w:val="00214D2D"/>
    <w:rsid w:val="00215B53"/>
    <w:rsid w:val="002209DA"/>
    <w:rsid w:val="0023410A"/>
    <w:rsid w:val="002349AF"/>
    <w:rsid w:val="00242C13"/>
    <w:rsid w:val="0025030F"/>
    <w:rsid w:val="002530A7"/>
    <w:rsid w:val="00260469"/>
    <w:rsid w:val="002621E1"/>
    <w:rsid w:val="002641A7"/>
    <w:rsid w:val="00271DBF"/>
    <w:rsid w:val="00275F99"/>
    <w:rsid w:val="00282DB7"/>
    <w:rsid w:val="00284522"/>
    <w:rsid w:val="0028507E"/>
    <w:rsid w:val="0029314B"/>
    <w:rsid w:val="002A2071"/>
    <w:rsid w:val="002A65CC"/>
    <w:rsid w:val="002B12A6"/>
    <w:rsid w:val="002B346B"/>
    <w:rsid w:val="002B5C5A"/>
    <w:rsid w:val="002D683B"/>
    <w:rsid w:val="002F218B"/>
    <w:rsid w:val="002F2F06"/>
    <w:rsid w:val="00300C62"/>
    <w:rsid w:val="00300F02"/>
    <w:rsid w:val="00312C87"/>
    <w:rsid w:val="003138B1"/>
    <w:rsid w:val="0032343F"/>
    <w:rsid w:val="00325ED8"/>
    <w:rsid w:val="00326B19"/>
    <w:rsid w:val="00333556"/>
    <w:rsid w:val="00334124"/>
    <w:rsid w:val="00335AE7"/>
    <w:rsid w:val="00341120"/>
    <w:rsid w:val="003474CC"/>
    <w:rsid w:val="00351750"/>
    <w:rsid w:val="00351D5C"/>
    <w:rsid w:val="00357CE0"/>
    <w:rsid w:val="00362C95"/>
    <w:rsid w:val="003934C7"/>
    <w:rsid w:val="003A4058"/>
    <w:rsid w:val="003A5F34"/>
    <w:rsid w:val="003B24DA"/>
    <w:rsid w:val="003B2E60"/>
    <w:rsid w:val="003B6E59"/>
    <w:rsid w:val="003C0BA0"/>
    <w:rsid w:val="003C172B"/>
    <w:rsid w:val="003C3E1E"/>
    <w:rsid w:val="003C6840"/>
    <w:rsid w:val="003C769E"/>
    <w:rsid w:val="003D18A1"/>
    <w:rsid w:val="003D1C0F"/>
    <w:rsid w:val="003D1FF0"/>
    <w:rsid w:val="003D4C64"/>
    <w:rsid w:val="003D5FF4"/>
    <w:rsid w:val="003D7664"/>
    <w:rsid w:val="003E1C2C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55C03"/>
    <w:rsid w:val="00460E3D"/>
    <w:rsid w:val="0048441E"/>
    <w:rsid w:val="00484DD8"/>
    <w:rsid w:val="00487886"/>
    <w:rsid w:val="00487F7F"/>
    <w:rsid w:val="00493AE0"/>
    <w:rsid w:val="004967F0"/>
    <w:rsid w:val="004A06D6"/>
    <w:rsid w:val="004B0881"/>
    <w:rsid w:val="004B1EFD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0317E"/>
    <w:rsid w:val="005039FB"/>
    <w:rsid w:val="005100F0"/>
    <w:rsid w:val="00517151"/>
    <w:rsid w:val="00524652"/>
    <w:rsid w:val="00524956"/>
    <w:rsid w:val="00525DB5"/>
    <w:rsid w:val="00530DC1"/>
    <w:rsid w:val="00533B81"/>
    <w:rsid w:val="0053552B"/>
    <w:rsid w:val="00542497"/>
    <w:rsid w:val="005474F0"/>
    <w:rsid w:val="00553AA2"/>
    <w:rsid w:val="0056579D"/>
    <w:rsid w:val="00576640"/>
    <w:rsid w:val="00585A48"/>
    <w:rsid w:val="005917B2"/>
    <w:rsid w:val="005967B8"/>
    <w:rsid w:val="0059729E"/>
    <w:rsid w:val="00597C59"/>
    <w:rsid w:val="005A698D"/>
    <w:rsid w:val="005A7283"/>
    <w:rsid w:val="005A740E"/>
    <w:rsid w:val="005B120A"/>
    <w:rsid w:val="005C346B"/>
    <w:rsid w:val="005C413A"/>
    <w:rsid w:val="005C6D53"/>
    <w:rsid w:val="005D1829"/>
    <w:rsid w:val="005D59BD"/>
    <w:rsid w:val="005D5CAD"/>
    <w:rsid w:val="005E5AA7"/>
    <w:rsid w:val="005F572D"/>
    <w:rsid w:val="005F7281"/>
    <w:rsid w:val="006013E0"/>
    <w:rsid w:val="00606654"/>
    <w:rsid w:val="006121A8"/>
    <w:rsid w:val="006123E0"/>
    <w:rsid w:val="006137FC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A477A"/>
    <w:rsid w:val="006A4BE1"/>
    <w:rsid w:val="006B05EF"/>
    <w:rsid w:val="006B2FCE"/>
    <w:rsid w:val="006C219F"/>
    <w:rsid w:val="006C6364"/>
    <w:rsid w:val="006D046F"/>
    <w:rsid w:val="006D489E"/>
    <w:rsid w:val="006F5F4F"/>
    <w:rsid w:val="00704D28"/>
    <w:rsid w:val="00720C89"/>
    <w:rsid w:val="00725B88"/>
    <w:rsid w:val="007361C7"/>
    <w:rsid w:val="007441F0"/>
    <w:rsid w:val="00745735"/>
    <w:rsid w:val="0077693C"/>
    <w:rsid w:val="00777038"/>
    <w:rsid w:val="007802B3"/>
    <w:rsid w:val="00785F12"/>
    <w:rsid w:val="00792935"/>
    <w:rsid w:val="00795C55"/>
    <w:rsid w:val="007A0699"/>
    <w:rsid w:val="007A1CF3"/>
    <w:rsid w:val="007A42F2"/>
    <w:rsid w:val="007A5AC8"/>
    <w:rsid w:val="007B2CEC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269B"/>
    <w:rsid w:val="007F4A3F"/>
    <w:rsid w:val="007F5251"/>
    <w:rsid w:val="007F6034"/>
    <w:rsid w:val="00802D64"/>
    <w:rsid w:val="008033AE"/>
    <w:rsid w:val="00814887"/>
    <w:rsid w:val="00815ADD"/>
    <w:rsid w:val="00815EF8"/>
    <w:rsid w:val="00817B37"/>
    <w:rsid w:val="00817E79"/>
    <w:rsid w:val="00840E0F"/>
    <w:rsid w:val="008415C9"/>
    <w:rsid w:val="008475B0"/>
    <w:rsid w:val="00854F2F"/>
    <w:rsid w:val="00856076"/>
    <w:rsid w:val="0086106D"/>
    <w:rsid w:val="00864EB6"/>
    <w:rsid w:val="008657BF"/>
    <w:rsid w:val="008701F6"/>
    <w:rsid w:val="00895720"/>
    <w:rsid w:val="008A19CF"/>
    <w:rsid w:val="008A2440"/>
    <w:rsid w:val="008B06FE"/>
    <w:rsid w:val="008B1A5C"/>
    <w:rsid w:val="008B33C6"/>
    <w:rsid w:val="008B3D64"/>
    <w:rsid w:val="008B4EEE"/>
    <w:rsid w:val="008B699F"/>
    <w:rsid w:val="008C185B"/>
    <w:rsid w:val="008C7F49"/>
    <w:rsid w:val="008D54AD"/>
    <w:rsid w:val="008E79BE"/>
    <w:rsid w:val="008F2230"/>
    <w:rsid w:val="008F39DB"/>
    <w:rsid w:val="008F5DE8"/>
    <w:rsid w:val="008F65CF"/>
    <w:rsid w:val="008F7C95"/>
    <w:rsid w:val="0090236D"/>
    <w:rsid w:val="00905036"/>
    <w:rsid w:val="00905D5E"/>
    <w:rsid w:val="00906DCD"/>
    <w:rsid w:val="00911024"/>
    <w:rsid w:val="00912D05"/>
    <w:rsid w:val="00912D8A"/>
    <w:rsid w:val="009131FF"/>
    <w:rsid w:val="00917CA7"/>
    <w:rsid w:val="00937C23"/>
    <w:rsid w:val="00944EC5"/>
    <w:rsid w:val="00946D77"/>
    <w:rsid w:val="00951288"/>
    <w:rsid w:val="00951FBD"/>
    <w:rsid w:val="0096205C"/>
    <w:rsid w:val="00965785"/>
    <w:rsid w:val="009672F7"/>
    <w:rsid w:val="00980377"/>
    <w:rsid w:val="00984EE4"/>
    <w:rsid w:val="009943C3"/>
    <w:rsid w:val="009A016A"/>
    <w:rsid w:val="009A2FD0"/>
    <w:rsid w:val="009A3EDC"/>
    <w:rsid w:val="009B5D46"/>
    <w:rsid w:val="009C1900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9F6327"/>
    <w:rsid w:val="00A0380C"/>
    <w:rsid w:val="00A06C73"/>
    <w:rsid w:val="00A1456D"/>
    <w:rsid w:val="00A16781"/>
    <w:rsid w:val="00A20A28"/>
    <w:rsid w:val="00A242C3"/>
    <w:rsid w:val="00A246E4"/>
    <w:rsid w:val="00A334A9"/>
    <w:rsid w:val="00A3378E"/>
    <w:rsid w:val="00A35947"/>
    <w:rsid w:val="00A37968"/>
    <w:rsid w:val="00A402BF"/>
    <w:rsid w:val="00A52B07"/>
    <w:rsid w:val="00A52C04"/>
    <w:rsid w:val="00A54AB8"/>
    <w:rsid w:val="00A5739C"/>
    <w:rsid w:val="00A574AF"/>
    <w:rsid w:val="00A607DF"/>
    <w:rsid w:val="00A60DFA"/>
    <w:rsid w:val="00A61C82"/>
    <w:rsid w:val="00A66DBC"/>
    <w:rsid w:val="00A70C27"/>
    <w:rsid w:val="00A802AF"/>
    <w:rsid w:val="00A8686C"/>
    <w:rsid w:val="00A903F8"/>
    <w:rsid w:val="00A949F9"/>
    <w:rsid w:val="00AA687A"/>
    <w:rsid w:val="00AB5939"/>
    <w:rsid w:val="00AC0DE9"/>
    <w:rsid w:val="00AC2C52"/>
    <w:rsid w:val="00AD04B9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4798"/>
    <w:rsid w:val="00AF6676"/>
    <w:rsid w:val="00B04EC5"/>
    <w:rsid w:val="00B053F2"/>
    <w:rsid w:val="00B059E4"/>
    <w:rsid w:val="00B05A52"/>
    <w:rsid w:val="00B05AFE"/>
    <w:rsid w:val="00B166FE"/>
    <w:rsid w:val="00B168B1"/>
    <w:rsid w:val="00B26922"/>
    <w:rsid w:val="00B33DC1"/>
    <w:rsid w:val="00B37E10"/>
    <w:rsid w:val="00B409E9"/>
    <w:rsid w:val="00B51963"/>
    <w:rsid w:val="00B52873"/>
    <w:rsid w:val="00B57599"/>
    <w:rsid w:val="00B57B0A"/>
    <w:rsid w:val="00B57E37"/>
    <w:rsid w:val="00B676C7"/>
    <w:rsid w:val="00B77122"/>
    <w:rsid w:val="00B82C1C"/>
    <w:rsid w:val="00BA19E7"/>
    <w:rsid w:val="00BA201A"/>
    <w:rsid w:val="00BC0908"/>
    <w:rsid w:val="00BC33E3"/>
    <w:rsid w:val="00BD223E"/>
    <w:rsid w:val="00BD47CE"/>
    <w:rsid w:val="00BD5072"/>
    <w:rsid w:val="00BD7C08"/>
    <w:rsid w:val="00BD7CD4"/>
    <w:rsid w:val="00BE2314"/>
    <w:rsid w:val="00BE2F15"/>
    <w:rsid w:val="00BE486D"/>
    <w:rsid w:val="00BE797F"/>
    <w:rsid w:val="00C00C0F"/>
    <w:rsid w:val="00C11784"/>
    <w:rsid w:val="00C145CF"/>
    <w:rsid w:val="00C204E5"/>
    <w:rsid w:val="00C25CC2"/>
    <w:rsid w:val="00C31916"/>
    <w:rsid w:val="00C32AE2"/>
    <w:rsid w:val="00C53DF3"/>
    <w:rsid w:val="00C62019"/>
    <w:rsid w:val="00C62D2C"/>
    <w:rsid w:val="00C66DF9"/>
    <w:rsid w:val="00C73025"/>
    <w:rsid w:val="00C91B0E"/>
    <w:rsid w:val="00C9302A"/>
    <w:rsid w:val="00C95BE5"/>
    <w:rsid w:val="00CA4E45"/>
    <w:rsid w:val="00CA6DC2"/>
    <w:rsid w:val="00CB2306"/>
    <w:rsid w:val="00CB6808"/>
    <w:rsid w:val="00CC11EC"/>
    <w:rsid w:val="00CD4BAD"/>
    <w:rsid w:val="00CE1925"/>
    <w:rsid w:val="00CE3E1D"/>
    <w:rsid w:val="00CE7D96"/>
    <w:rsid w:val="00CF0201"/>
    <w:rsid w:val="00CF1DFF"/>
    <w:rsid w:val="00D04519"/>
    <w:rsid w:val="00D07EF8"/>
    <w:rsid w:val="00D16446"/>
    <w:rsid w:val="00D20986"/>
    <w:rsid w:val="00D32144"/>
    <w:rsid w:val="00D424C7"/>
    <w:rsid w:val="00D46149"/>
    <w:rsid w:val="00D5305F"/>
    <w:rsid w:val="00D6774A"/>
    <w:rsid w:val="00D72107"/>
    <w:rsid w:val="00D732D7"/>
    <w:rsid w:val="00D77FDB"/>
    <w:rsid w:val="00D82C19"/>
    <w:rsid w:val="00D82CB1"/>
    <w:rsid w:val="00D83F5C"/>
    <w:rsid w:val="00D936FD"/>
    <w:rsid w:val="00D93F36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E6086"/>
    <w:rsid w:val="00DF0E77"/>
    <w:rsid w:val="00DF1C91"/>
    <w:rsid w:val="00DF65B1"/>
    <w:rsid w:val="00E128C9"/>
    <w:rsid w:val="00E141AA"/>
    <w:rsid w:val="00E14334"/>
    <w:rsid w:val="00E1684A"/>
    <w:rsid w:val="00E17A22"/>
    <w:rsid w:val="00E30BBC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65D32"/>
    <w:rsid w:val="00E70D4C"/>
    <w:rsid w:val="00E73025"/>
    <w:rsid w:val="00E73569"/>
    <w:rsid w:val="00E73841"/>
    <w:rsid w:val="00E75B04"/>
    <w:rsid w:val="00E763ED"/>
    <w:rsid w:val="00E77D4F"/>
    <w:rsid w:val="00E8325B"/>
    <w:rsid w:val="00E83E56"/>
    <w:rsid w:val="00E905C2"/>
    <w:rsid w:val="00E92B7C"/>
    <w:rsid w:val="00E96DD7"/>
    <w:rsid w:val="00EA2FA0"/>
    <w:rsid w:val="00EC005C"/>
    <w:rsid w:val="00EC0526"/>
    <w:rsid w:val="00EC456B"/>
    <w:rsid w:val="00EC5D5C"/>
    <w:rsid w:val="00EC661D"/>
    <w:rsid w:val="00ED0646"/>
    <w:rsid w:val="00ED11FC"/>
    <w:rsid w:val="00ED19DF"/>
    <w:rsid w:val="00ED3467"/>
    <w:rsid w:val="00ED5EB6"/>
    <w:rsid w:val="00ED76FC"/>
    <w:rsid w:val="00EE04AE"/>
    <w:rsid w:val="00EE45D1"/>
    <w:rsid w:val="00EF275F"/>
    <w:rsid w:val="00F00B73"/>
    <w:rsid w:val="00F027C5"/>
    <w:rsid w:val="00F0544F"/>
    <w:rsid w:val="00F05D54"/>
    <w:rsid w:val="00F06E6A"/>
    <w:rsid w:val="00F16FC3"/>
    <w:rsid w:val="00F17D93"/>
    <w:rsid w:val="00F35E19"/>
    <w:rsid w:val="00F360B8"/>
    <w:rsid w:val="00F42093"/>
    <w:rsid w:val="00F467F9"/>
    <w:rsid w:val="00F65678"/>
    <w:rsid w:val="00F71466"/>
    <w:rsid w:val="00F71D85"/>
    <w:rsid w:val="00F8277B"/>
    <w:rsid w:val="00F83103"/>
    <w:rsid w:val="00F8541C"/>
    <w:rsid w:val="00F861E1"/>
    <w:rsid w:val="00F92AB1"/>
    <w:rsid w:val="00F93DA6"/>
    <w:rsid w:val="00FA6A07"/>
    <w:rsid w:val="00FC354E"/>
    <w:rsid w:val="00FC44FB"/>
    <w:rsid w:val="00FD27FD"/>
    <w:rsid w:val="00FD3CBC"/>
    <w:rsid w:val="00FD7C38"/>
    <w:rsid w:val="00FE1423"/>
    <w:rsid w:val="00FE2559"/>
    <w:rsid w:val="00FE4C77"/>
    <w:rsid w:val="00FE53B2"/>
    <w:rsid w:val="00FE64EC"/>
    <w:rsid w:val="00FE7BF5"/>
    <w:rsid w:val="00FF483B"/>
    <w:rsid w:val="00FF718D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B77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xmsonormal">
    <w:name w:val="x_msonormal"/>
    <w:basedOn w:val="Normal"/>
    <w:rsid w:val="006D48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3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5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3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9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26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15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63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7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23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5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60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2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8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9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5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C03D7-8E01-4DAD-A529-AEB373C30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tuxedo</cp:lastModifiedBy>
  <cp:revision>21</cp:revision>
  <cp:lastPrinted>2022-07-20T21:36:00Z</cp:lastPrinted>
  <dcterms:created xsi:type="dcterms:W3CDTF">2022-09-20T21:31:00Z</dcterms:created>
  <dcterms:modified xsi:type="dcterms:W3CDTF">2022-09-21T16:22:00Z</dcterms:modified>
</cp:coreProperties>
</file>